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7CB3" w:rsidRPr="0033558A" w:rsidRDefault="0033558A" w:rsidP="006344DB">
      <w:pPr>
        <w:spacing w:after="0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33558A">
        <w:rPr>
          <w:rFonts w:ascii="Times New Roman" w:hAnsi="Times New Roman" w:cs="Times New Roman"/>
          <w:b/>
          <w:sz w:val="24"/>
          <w:szCs w:val="28"/>
        </w:rPr>
        <w:t xml:space="preserve">21. </w:t>
      </w:r>
      <w:r w:rsidR="001E25A9" w:rsidRPr="0033558A">
        <w:rPr>
          <w:rFonts w:ascii="Times New Roman" w:hAnsi="Times New Roman" w:cs="Times New Roman"/>
          <w:b/>
          <w:sz w:val="24"/>
          <w:szCs w:val="28"/>
        </w:rPr>
        <w:t>Mokinio veik</w:t>
      </w:r>
      <w:r w:rsidR="00F27CB3" w:rsidRPr="0033558A">
        <w:rPr>
          <w:rFonts w:ascii="Times New Roman" w:hAnsi="Times New Roman" w:cs="Times New Roman"/>
          <w:b/>
          <w:sz w:val="24"/>
          <w:szCs w:val="28"/>
        </w:rPr>
        <w:t>los lapas</w:t>
      </w:r>
    </w:p>
    <w:p w:rsidR="001E25A9" w:rsidRPr="006344DB" w:rsidRDefault="00D13F81" w:rsidP="001E25A9">
      <w:pPr>
        <w:jc w:val="center"/>
        <w:rPr>
          <w:rFonts w:ascii="Times New Roman" w:hAnsi="Times New Roman" w:cs="Times New Roman"/>
          <w:b/>
          <w:i/>
          <w:sz w:val="24"/>
          <w:szCs w:val="28"/>
        </w:rPr>
      </w:pPr>
      <w:r w:rsidRPr="006344DB">
        <w:rPr>
          <w:rFonts w:ascii="Times New Roman" w:hAnsi="Times New Roman" w:cs="Times New Roman"/>
          <w:b/>
          <w:i/>
          <w:sz w:val="24"/>
          <w:szCs w:val="28"/>
        </w:rPr>
        <w:t>Gyvūnų audinių stebėjimas</w:t>
      </w:r>
    </w:p>
    <w:p w:rsidR="00F27CB3" w:rsidRDefault="00F27CB3" w:rsidP="0014347A">
      <w:pPr>
        <w:rPr>
          <w:rFonts w:ascii="Times New Roman" w:hAnsi="Times New Roman" w:cs="Times New Roman"/>
          <w:b/>
          <w:sz w:val="24"/>
          <w:szCs w:val="24"/>
        </w:rPr>
      </w:pPr>
      <w:r w:rsidRPr="00F27CB3">
        <w:rPr>
          <w:rFonts w:ascii="Times New Roman" w:hAnsi="Times New Roman" w:cs="Times New Roman"/>
          <w:b/>
          <w:sz w:val="24"/>
          <w:szCs w:val="24"/>
        </w:rPr>
        <w:t>1. Stebėjimo tikslas</w:t>
      </w:r>
    </w:p>
    <w:p w:rsidR="00D31388" w:rsidRDefault="00D31388" w:rsidP="00045502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31388" w:rsidRDefault="00D31388" w:rsidP="00340BCE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F27CB3" w:rsidRDefault="00F27CB3" w:rsidP="0014347A">
      <w:pPr>
        <w:rPr>
          <w:rFonts w:ascii="Times New Roman" w:hAnsi="Times New Roman" w:cs="Times New Roman"/>
          <w:b/>
          <w:sz w:val="24"/>
          <w:szCs w:val="24"/>
        </w:rPr>
      </w:pPr>
      <w:r w:rsidRPr="001B1C80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6344DB">
        <w:rPr>
          <w:rFonts w:ascii="Times New Roman" w:hAnsi="Times New Roman" w:cs="Times New Roman"/>
          <w:b/>
          <w:sz w:val="24"/>
          <w:szCs w:val="24"/>
        </w:rPr>
        <w:t>Stebėjimo</w:t>
      </w:r>
      <w:r w:rsidR="001B1C80" w:rsidRPr="001B1C80">
        <w:rPr>
          <w:rFonts w:ascii="Times New Roman" w:hAnsi="Times New Roman" w:cs="Times New Roman"/>
          <w:b/>
          <w:sz w:val="24"/>
          <w:szCs w:val="24"/>
        </w:rPr>
        <w:t xml:space="preserve"> priemonės</w:t>
      </w:r>
    </w:p>
    <w:p w:rsidR="00D31388" w:rsidRDefault="00D31388" w:rsidP="00045502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31388" w:rsidRDefault="00D31388" w:rsidP="00340BC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B1C80" w:rsidRPr="001B1C80" w:rsidRDefault="001B1C80" w:rsidP="0014347A">
      <w:pPr>
        <w:rPr>
          <w:rFonts w:ascii="Times New Roman" w:hAnsi="Times New Roman" w:cs="Times New Roman"/>
          <w:b/>
          <w:sz w:val="24"/>
          <w:szCs w:val="24"/>
        </w:rPr>
      </w:pPr>
      <w:r w:rsidRPr="001B1C80">
        <w:rPr>
          <w:rFonts w:ascii="Times New Roman" w:hAnsi="Times New Roman" w:cs="Times New Roman"/>
          <w:b/>
          <w:sz w:val="24"/>
          <w:szCs w:val="24"/>
        </w:rPr>
        <w:t>3. Veiklos eiga</w:t>
      </w:r>
    </w:p>
    <w:p w:rsidR="001B1C80" w:rsidRDefault="001B1C80" w:rsidP="006232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1. </w:t>
      </w:r>
      <w:r w:rsidR="00A36DB5">
        <w:rPr>
          <w:rFonts w:ascii="Times New Roman" w:hAnsi="Times New Roman" w:cs="Times New Roman"/>
          <w:sz w:val="24"/>
          <w:szCs w:val="24"/>
        </w:rPr>
        <w:t xml:space="preserve">Mokytojo </w:t>
      </w:r>
      <w:r w:rsidR="00D81570">
        <w:rPr>
          <w:rFonts w:ascii="Times New Roman" w:hAnsi="Times New Roman" w:cs="Times New Roman"/>
          <w:sz w:val="24"/>
          <w:szCs w:val="24"/>
        </w:rPr>
        <w:t>pateiktą</w:t>
      </w:r>
      <w:r w:rsidR="00A36DB5">
        <w:rPr>
          <w:rFonts w:ascii="Times New Roman" w:hAnsi="Times New Roman" w:cs="Times New Roman"/>
          <w:sz w:val="24"/>
          <w:szCs w:val="24"/>
        </w:rPr>
        <w:t xml:space="preserve"> </w:t>
      </w:r>
      <w:r w:rsidR="00846E44">
        <w:rPr>
          <w:rFonts w:ascii="Times New Roman" w:hAnsi="Times New Roman" w:cs="Times New Roman"/>
          <w:sz w:val="24"/>
          <w:szCs w:val="24"/>
        </w:rPr>
        <w:t xml:space="preserve">audinių </w:t>
      </w:r>
      <w:r w:rsidR="0008409D">
        <w:rPr>
          <w:rFonts w:ascii="Times New Roman" w:hAnsi="Times New Roman" w:cs="Times New Roman"/>
          <w:sz w:val="24"/>
          <w:szCs w:val="24"/>
        </w:rPr>
        <w:t xml:space="preserve">preparatą </w:t>
      </w:r>
      <w:r w:rsidR="0014347A">
        <w:rPr>
          <w:rFonts w:ascii="Times New Roman" w:hAnsi="Times New Roman" w:cs="Times New Roman"/>
          <w:sz w:val="24"/>
          <w:szCs w:val="24"/>
        </w:rPr>
        <w:t>padėk</w:t>
      </w:r>
      <w:r w:rsidR="00846E44">
        <w:rPr>
          <w:rFonts w:ascii="Times New Roman" w:hAnsi="Times New Roman" w:cs="Times New Roman"/>
          <w:sz w:val="24"/>
          <w:szCs w:val="24"/>
        </w:rPr>
        <w:t>ite</w:t>
      </w:r>
      <w:r w:rsidR="0014347A">
        <w:rPr>
          <w:rFonts w:ascii="Times New Roman" w:hAnsi="Times New Roman" w:cs="Times New Roman"/>
          <w:sz w:val="24"/>
          <w:szCs w:val="24"/>
        </w:rPr>
        <w:t xml:space="preserve"> ant mikroskopo stalelio ir parink</w:t>
      </w:r>
      <w:r w:rsidR="00846E44">
        <w:rPr>
          <w:rFonts w:ascii="Times New Roman" w:hAnsi="Times New Roman" w:cs="Times New Roman"/>
          <w:sz w:val="24"/>
          <w:szCs w:val="24"/>
        </w:rPr>
        <w:t>ite tinkamą didi</w:t>
      </w:r>
      <w:r w:rsidR="0014347A">
        <w:rPr>
          <w:rFonts w:ascii="Times New Roman" w:hAnsi="Times New Roman" w:cs="Times New Roman"/>
          <w:sz w:val="24"/>
          <w:szCs w:val="24"/>
        </w:rPr>
        <w:t xml:space="preserve">nimą. </w:t>
      </w:r>
      <w:r w:rsidR="001E25A9">
        <w:rPr>
          <w:rFonts w:ascii="Times New Roman" w:hAnsi="Times New Roman" w:cs="Times New Roman"/>
          <w:sz w:val="24"/>
          <w:szCs w:val="24"/>
        </w:rPr>
        <w:t>Stebė</w:t>
      </w:r>
      <w:r w:rsidR="0014347A">
        <w:rPr>
          <w:rFonts w:ascii="Times New Roman" w:hAnsi="Times New Roman" w:cs="Times New Roman"/>
          <w:sz w:val="24"/>
          <w:szCs w:val="24"/>
        </w:rPr>
        <w:t xml:space="preserve">dami audinius </w:t>
      </w:r>
      <w:r w:rsidR="001E25A9">
        <w:rPr>
          <w:rFonts w:ascii="Times New Roman" w:hAnsi="Times New Roman" w:cs="Times New Roman"/>
          <w:sz w:val="24"/>
          <w:szCs w:val="24"/>
        </w:rPr>
        <w:t>atkreipkite dėmesį</w:t>
      </w:r>
      <w:r w:rsidR="0014347A">
        <w:rPr>
          <w:rFonts w:ascii="Times New Roman" w:hAnsi="Times New Roman" w:cs="Times New Roman"/>
          <w:sz w:val="24"/>
          <w:szCs w:val="24"/>
        </w:rPr>
        <w:t xml:space="preserve"> į ląstelių išsidėstymą, ląstelių sandaros </w:t>
      </w:r>
      <w:r w:rsidR="00493448">
        <w:rPr>
          <w:rFonts w:ascii="Times New Roman" w:hAnsi="Times New Roman" w:cs="Times New Roman"/>
          <w:sz w:val="24"/>
          <w:szCs w:val="24"/>
        </w:rPr>
        <w:t xml:space="preserve">ir formos </w:t>
      </w:r>
      <w:r w:rsidR="0014347A">
        <w:rPr>
          <w:rFonts w:ascii="Times New Roman" w:hAnsi="Times New Roman" w:cs="Times New Roman"/>
          <w:sz w:val="24"/>
          <w:szCs w:val="24"/>
        </w:rPr>
        <w:t>ypatumus</w:t>
      </w:r>
      <w:r w:rsidR="00846E4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2016F" w:rsidRDefault="001B1C80" w:rsidP="001434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2. </w:t>
      </w:r>
      <w:r w:rsidR="00846E44">
        <w:rPr>
          <w:rFonts w:ascii="Times New Roman" w:hAnsi="Times New Roman" w:cs="Times New Roman"/>
          <w:sz w:val="24"/>
          <w:szCs w:val="24"/>
        </w:rPr>
        <w:t>Matomą vaizdą kuo tiksliau</w:t>
      </w:r>
      <w:r>
        <w:rPr>
          <w:rFonts w:ascii="Times New Roman" w:hAnsi="Times New Roman" w:cs="Times New Roman"/>
          <w:sz w:val="24"/>
          <w:szCs w:val="24"/>
        </w:rPr>
        <w:t xml:space="preserve"> pavaizduokite biologiniu piešiniu. </w:t>
      </w:r>
      <w:r w:rsidR="000904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347A" w:rsidRDefault="0012016F" w:rsidP="0012016F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D44ED">
        <w:rPr>
          <w:rFonts w:ascii="Times New Roman" w:hAnsi="Times New Roman" w:cs="Times New Roman"/>
          <w:i/>
          <w:sz w:val="24"/>
          <w:szCs w:val="24"/>
        </w:rPr>
        <w:t>Vieta biologiniams piešiniams</w:t>
      </w:r>
      <w:r w:rsidR="003F4CE2">
        <w:rPr>
          <w:rFonts w:ascii="Times New Roman" w:hAnsi="Times New Roman" w:cs="Times New Roman"/>
          <w:i/>
          <w:sz w:val="24"/>
          <w:szCs w:val="24"/>
        </w:rPr>
        <w:t>:</w:t>
      </w: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27"/>
        <w:gridCol w:w="4927"/>
      </w:tblGrid>
      <w:tr w:rsidR="00392E99" w:rsidTr="00D3750B">
        <w:tc>
          <w:tcPr>
            <w:tcW w:w="4927" w:type="dxa"/>
          </w:tcPr>
          <w:p w:rsidR="00392E99" w:rsidRDefault="00392E99" w:rsidP="0012016F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2068913" cy="1790700"/>
                  <wp:effectExtent l="0" t="0" r="762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8913" cy="1790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:rsidR="00392E99" w:rsidRDefault="00392E99" w:rsidP="0012016F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2066925" cy="1792605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925" cy="17926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2E99" w:rsidTr="00D3750B">
        <w:tc>
          <w:tcPr>
            <w:tcW w:w="4927" w:type="dxa"/>
          </w:tcPr>
          <w:p w:rsidR="00392E99" w:rsidRPr="00340BCE" w:rsidRDefault="001B1C80" w:rsidP="00392E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40BCE">
              <w:rPr>
                <w:rFonts w:ascii="Times New Roman" w:hAnsi="Times New Roman" w:cs="Times New Roman"/>
              </w:rPr>
              <w:t>1 pav.</w:t>
            </w:r>
            <w:r w:rsidRPr="00340BCE">
              <w:rPr>
                <w:rFonts w:ascii="Times New Roman" w:hAnsi="Times New Roman" w:cs="Times New Roman"/>
                <w:b/>
              </w:rPr>
              <w:t xml:space="preserve"> </w:t>
            </w:r>
            <w:r w:rsidR="00392E99" w:rsidRPr="00340BCE">
              <w:rPr>
                <w:rFonts w:ascii="Times New Roman" w:hAnsi="Times New Roman" w:cs="Times New Roman"/>
                <w:b/>
              </w:rPr>
              <w:t>Kraujas</w:t>
            </w:r>
          </w:p>
          <w:p w:rsidR="00392E99" w:rsidRDefault="00392E99" w:rsidP="00392E9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27" w:type="dxa"/>
          </w:tcPr>
          <w:p w:rsidR="00392E99" w:rsidRPr="00340BCE" w:rsidRDefault="001B1C80" w:rsidP="00392E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40BCE">
              <w:rPr>
                <w:rFonts w:ascii="Times New Roman" w:hAnsi="Times New Roman" w:cs="Times New Roman"/>
              </w:rPr>
              <w:t>2 pav.</w:t>
            </w:r>
            <w:r w:rsidRPr="00340BCE">
              <w:rPr>
                <w:rFonts w:ascii="Times New Roman" w:hAnsi="Times New Roman" w:cs="Times New Roman"/>
                <w:b/>
              </w:rPr>
              <w:t xml:space="preserve"> </w:t>
            </w:r>
            <w:r w:rsidR="00392E99" w:rsidRPr="00340BCE">
              <w:rPr>
                <w:rFonts w:ascii="Times New Roman" w:hAnsi="Times New Roman" w:cs="Times New Roman"/>
                <w:b/>
              </w:rPr>
              <w:t>Raumeninis audinys (griaučių skersaruožis)</w:t>
            </w:r>
          </w:p>
          <w:p w:rsidR="00392E99" w:rsidRDefault="00392E99" w:rsidP="00392E9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392E99" w:rsidTr="00D3750B">
        <w:tc>
          <w:tcPr>
            <w:tcW w:w="4927" w:type="dxa"/>
          </w:tcPr>
          <w:p w:rsidR="00392E99" w:rsidRPr="00DD44ED" w:rsidRDefault="00392E99" w:rsidP="00392E9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2066925" cy="1792605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925" cy="17926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:rsidR="00392E99" w:rsidRPr="00392E99" w:rsidRDefault="00392E99" w:rsidP="00392E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2066925" cy="1792605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925" cy="17926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2E99" w:rsidTr="00D3750B">
        <w:tc>
          <w:tcPr>
            <w:tcW w:w="4927" w:type="dxa"/>
          </w:tcPr>
          <w:p w:rsidR="00392E99" w:rsidRPr="00340BCE" w:rsidRDefault="001B1C80" w:rsidP="00392E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40BCE">
              <w:rPr>
                <w:rFonts w:ascii="Times New Roman" w:hAnsi="Times New Roman" w:cs="Times New Roman"/>
              </w:rPr>
              <w:t>3 pav.</w:t>
            </w:r>
            <w:r w:rsidRPr="00340BCE">
              <w:rPr>
                <w:rFonts w:ascii="Times New Roman" w:hAnsi="Times New Roman" w:cs="Times New Roman"/>
                <w:b/>
              </w:rPr>
              <w:t xml:space="preserve"> </w:t>
            </w:r>
            <w:r w:rsidR="00392E99" w:rsidRPr="00340BCE">
              <w:rPr>
                <w:rFonts w:ascii="Times New Roman" w:hAnsi="Times New Roman" w:cs="Times New Roman"/>
                <w:b/>
              </w:rPr>
              <w:t>Kaulinis audinys</w:t>
            </w:r>
          </w:p>
          <w:p w:rsidR="00392E99" w:rsidRDefault="00392E99" w:rsidP="00392E9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</w:p>
        </w:tc>
        <w:tc>
          <w:tcPr>
            <w:tcW w:w="4927" w:type="dxa"/>
          </w:tcPr>
          <w:p w:rsidR="00392E99" w:rsidRPr="00340BCE" w:rsidRDefault="001B1C80" w:rsidP="00392E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40BCE">
              <w:rPr>
                <w:rFonts w:ascii="Times New Roman" w:hAnsi="Times New Roman" w:cs="Times New Roman"/>
              </w:rPr>
              <w:t>4 pav.</w:t>
            </w:r>
            <w:r w:rsidRPr="00340BCE">
              <w:rPr>
                <w:rFonts w:ascii="Times New Roman" w:hAnsi="Times New Roman" w:cs="Times New Roman"/>
                <w:b/>
              </w:rPr>
              <w:t xml:space="preserve"> </w:t>
            </w:r>
            <w:r w:rsidR="00392E99" w:rsidRPr="00340BCE">
              <w:rPr>
                <w:rFonts w:ascii="Times New Roman" w:hAnsi="Times New Roman" w:cs="Times New Roman"/>
                <w:b/>
              </w:rPr>
              <w:t>Nervinis audinys</w:t>
            </w:r>
          </w:p>
          <w:p w:rsidR="00392E99" w:rsidRPr="00DD44ED" w:rsidRDefault="00392E99" w:rsidP="00392E9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2E99" w:rsidTr="00D3750B">
        <w:tc>
          <w:tcPr>
            <w:tcW w:w="4927" w:type="dxa"/>
          </w:tcPr>
          <w:p w:rsidR="00392E99" w:rsidRPr="00DD44ED" w:rsidRDefault="00392E99" w:rsidP="00392E9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lastRenderedPageBreak/>
              <w:drawing>
                <wp:inline distT="0" distB="0" distL="0" distR="0">
                  <wp:extent cx="2066925" cy="1792605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925" cy="17926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:rsidR="00392E99" w:rsidRPr="00DD44ED" w:rsidRDefault="00392E99" w:rsidP="00392E9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92E99" w:rsidTr="00D3750B">
        <w:tc>
          <w:tcPr>
            <w:tcW w:w="4927" w:type="dxa"/>
          </w:tcPr>
          <w:p w:rsidR="00392E99" w:rsidRPr="00340BCE" w:rsidRDefault="001B1C80" w:rsidP="00392E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40BCE">
              <w:rPr>
                <w:rFonts w:ascii="Times New Roman" w:hAnsi="Times New Roman" w:cs="Times New Roman"/>
              </w:rPr>
              <w:t>5 pav.</w:t>
            </w:r>
            <w:r w:rsidRPr="00340BCE">
              <w:rPr>
                <w:rFonts w:ascii="Times New Roman" w:hAnsi="Times New Roman" w:cs="Times New Roman"/>
                <w:b/>
              </w:rPr>
              <w:t xml:space="preserve"> </w:t>
            </w:r>
            <w:r w:rsidR="00392E99" w:rsidRPr="00340BCE">
              <w:rPr>
                <w:rFonts w:ascii="Times New Roman" w:hAnsi="Times New Roman" w:cs="Times New Roman"/>
                <w:b/>
              </w:rPr>
              <w:t>Plonosios žarnos epitelis</w:t>
            </w:r>
          </w:p>
          <w:p w:rsidR="00392E99" w:rsidRDefault="00392E99" w:rsidP="00392E99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</w:pPr>
          </w:p>
        </w:tc>
        <w:tc>
          <w:tcPr>
            <w:tcW w:w="4927" w:type="dxa"/>
          </w:tcPr>
          <w:p w:rsidR="00392E99" w:rsidRPr="00DD44ED" w:rsidRDefault="00392E99" w:rsidP="00392E9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D81570" w:rsidRDefault="001B1C80" w:rsidP="00BA54C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6344DB">
        <w:rPr>
          <w:rFonts w:ascii="Times New Roman" w:hAnsi="Times New Roman" w:cs="Times New Roman"/>
          <w:b/>
          <w:sz w:val="24"/>
          <w:szCs w:val="24"/>
        </w:rPr>
        <w:t>Stebėjimo</w:t>
      </w:r>
      <w:r>
        <w:rPr>
          <w:rFonts w:ascii="Times New Roman" w:hAnsi="Times New Roman" w:cs="Times New Roman"/>
          <w:b/>
          <w:sz w:val="24"/>
          <w:szCs w:val="24"/>
        </w:rPr>
        <w:t xml:space="preserve"> rezultatų analizė</w:t>
      </w:r>
      <w:r w:rsidR="006344D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92E99" w:rsidRDefault="00D31388" w:rsidP="00BA54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Įrašydami</w:t>
      </w:r>
      <w:r w:rsidR="006344DB">
        <w:rPr>
          <w:rFonts w:ascii="Times New Roman" w:hAnsi="Times New Roman" w:cs="Times New Roman"/>
          <w:sz w:val="24"/>
          <w:szCs w:val="24"/>
        </w:rPr>
        <w:t xml:space="preserve"> bent po vieną skiriamąjį stebėtų audinių požymį</w:t>
      </w:r>
      <w:r>
        <w:rPr>
          <w:rFonts w:ascii="Times New Roman" w:hAnsi="Times New Roman" w:cs="Times New Roman"/>
          <w:sz w:val="24"/>
          <w:szCs w:val="24"/>
        </w:rPr>
        <w:t xml:space="preserve"> užpildykite lentelę.</w:t>
      </w:r>
      <w:r w:rsidR="006344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1388" w:rsidRPr="00340BCE" w:rsidRDefault="00D31388" w:rsidP="00527D9D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340BCE">
        <w:rPr>
          <w:rFonts w:ascii="Times New Roman" w:hAnsi="Times New Roman" w:cs="Times New Roman"/>
          <w:szCs w:val="24"/>
        </w:rPr>
        <w:t>1 lentelė.</w:t>
      </w:r>
      <w:r w:rsidRPr="00340BCE">
        <w:rPr>
          <w:rFonts w:ascii="Times New Roman" w:hAnsi="Times New Roman" w:cs="Times New Roman"/>
          <w:b/>
          <w:szCs w:val="24"/>
        </w:rPr>
        <w:t xml:space="preserve"> Skiriamieji audinių požymiai</w:t>
      </w:r>
    </w:p>
    <w:tbl>
      <w:tblPr>
        <w:tblStyle w:val="Lentelstinklelis"/>
        <w:tblW w:w="0" w:type="auto"/>
        <w:tblLook w:val="04A0"/>
      </w:tblPr>
      <w:tblGrid>
        <w:gridCol w:w="2660"/>
        <w:gridCol w:w="7194"/>
      </w:tblGrid>
      <w:tr w:rsidR="00D31388" w:rsidTr="00340BCE">
        <w:tc>
          <w:tcPr>
            <w:tcW w:w="2660" w:type="dxa"/>
          </w:tcPr>
          <w:p w:rsidR="00D31388" w:rsidRDefault="00D31388" w:rsidP="00340B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nys</w:t>
            </w:r>
          </w:p>
        </w:tc>
        <w:tc>
          <w:tcPr>
            <w:tcW w:w="7194" w:type="dxa"/>
          </w:tcPr>
          <w:p w:rsidR="00D31388" w:rsidRDefault="00D31388" w:rsidP="00340B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iriamieji požymiai</w:t>
            </w:r>
          </w:p>
        </w:tc>
      </w:tr>
      <w:tr w:rsidR="00D31388" w:rsidTr="00340BCE">
        <w:tc>
          <w:tcPr>
            <w:tcW w:w="2660" w:type="dxa"/>
            <w:vAlign w:val="center"/>
          </w:tcPr>
          <w:p w:rsidR="00D31388" w:rsidRPr="00965DE3" w:rsidRDefault="00D31388" w:rsidP="00340B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hAnsi="Times New Roman" w:cs="Times New Roman"/>
                <w:sz w:val="24"/>
                <w:szCs w:val="24"/>
              </w:rPr>
              <w:t>Kraujas</w:t>
            </w:r>
          </w:p>
        </w:tc>
        <w:tc>
          <w:tcPr>
            <w:tcW w:w="7194" w:type="dxa"/>
          </w:tcPr>
          <w:p w:rsidR="00D31388" w:rsidRPr="005635CA" w:rsidRDefault="00D31388" w:rsidP="00BA54C0">
            <w:pPr>
              <w:rPr>
                <w:rFonts w:ascii="Times New Roman" w:hAnsi="Times New Roman" w:cs="Times New Roman"/>
                <w:sz w:val="40"/>
                <w:szCs w:val="24"/>
              </w:rPr>
            </w:pPr>
          </w:p>
        </w:tc>
      </w:tr>
      <w:tr w:rsidR="00D31388" w:rsidTr="00340BCE">
        <w:tc>
          <w:tcPr>
            <w:tcW w:w="2660" w:type="dxa"/>
            <w:vAlign w:val="center"/>
          </w:tcPr>
          <w:p w:rsidR="00D31388" w:rsidRPr="00965DE3" w:rsidRDefault="00D31388" w:rsidP="00340B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hAnsi="Times New Roman" w:cs="Times New Roman"/>
                <w:sz w:val="24"/>
                <w:szCs w:val="24"/>
              </w:rPr>
              <w:t>Raumeninis audinys</w:t>
            </w:r>
          </w:p>
        </w:tc>
        <w:tc>
          <w:tcPr>
            <w:tcW w:w="7194" w:type="dxa"/>
          </w:tcPr>
          <w:p w:rsidR="00D31388" w:rsidRPr="005635CA" w:rsidRDefault="00D31388" w:rsidP="00BA54C0">
            <w:pPr>
              <w:rPr>
                <w:rFonts w:ascii="Times New Roman" w:hAnsi="Times New Roman" w:cs="Times New Roman"/>
                <w:sz w:val="40"/>
                <w:szCs w:val="24"/>
              </w:rPr>
            </w:pPr>
          </w:p>
        </w:tc>
      </w:tr>
      <w:tr w:rsidR="00D31388" w:rsidTr="00340BCE">
        <w:tc>
          <w:tcPr>
            <w:tcW w:w="2660" w:type="dxa"/>
            <w:vAlign w:val="center"/>
          </w:tcPr>
          <w:p w:rsidR="00D31388" w:rsidRPr="00965DE3" w:rsidRDefault="00D31388" w:rsidP="00340B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hAnsi="Times New Roman" w:cs="Times New Roman"/>
                <w:sz w:val="24"/>
                <w:szCs w:val="24"/>
              </w:rPr>
              <w:t>Kaulinis audinys</w:t>
            </w:r>
          </w:p>
        </w:tc>
        <w:tc>
          <w:tcPr>
            <w:tcW w:w="7194" w:type="dxa"/>
          </w:tcPr>
          <w:p w:rsidR="00D31388" w:rsidRPr="005635CA" w:rsidRDefault="00D31388" w:rsidP="00BA54C0">
            <w:pPr>
              <w:rPr>
                <w:rFonts w:ascii="Times New Roman" w:hAnsi="Times New Roman" w:cs="Times New Roman"/>
                <w:sz w:val="40"/>
                <w:szCs w:val="24"/>
              </w:rPr>
            </w:pPr>
          </w:p>
        </w:tc>
      </w:tr>
      <w:tr w:rsidR="00D31388" w:rsidTr="00340BCE">
        <w:tc>
          <w:tcPr>
            <w:tcW w:w="2660" w:type="dxa"/>
            <w:vAlign w:val="center"/>
          </w:tcPr>
          <w:p w:rsidR="00D31388" w:rsidRPr="00965DE3" w:rsidRDefault="00D31388" w:rsidP="00340B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hAnsi="Times New Roman" w:cs="Times New Roman"/>
                <w:sz w:val="24"/>
                <w:szCs w:val="24"/>
              </w:rPr>
              <w:t>Nervinis audinys</w:t>
            </w:r>
          </w:p>
        </w:tc>
        <w:tc>
          <w:tcPr>
            <w:tcW w:w="7194" w:type="dxa"/>
          </w:tcPr>
          <w:p w:rsidR="00D31388" w:rsidRPr="005635CA" w:rsidRDefault="00D31388" w:rsidP="00BA54C0">
            <w:pPr>
              <w:rPr>
                <w:rFonts w:ascii="Times New Roman" w:hAnsi="Times New Roman" w:cs="Times New Roman"/>
                <w:sz w:val="40"/>
                <w:szCs w:val="24"/>
              </w:rPr>
            </w:pPr>
          </w:p>
        </w:tc>
      </w:tr>
      <w:tr w:rsidR="00D31388" w:rsidTr="00340BCE">
        <w:tc>
          <w:tcPr>
            <w:tcW w:w="2660" w:type="dxa"/>
            <w:vAlign w:val="center"/>
          </w:tcPr>
          <w:p w:rsidR="00D31388" w:rsidRPr="00965DE3" w:rsidRDefault="00D31388" w:rsidP="00340B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hAnsi="Times New Roman" w:cs="Times New Roman"/>
                <w:sz w:val="24"/>
                <w:szCs w:val="24"/>
              </w:rPr>
              <w:t>Plonosios žarnos epitelis</w:t>
            </w:r>
          </w:p>
        </w:tc>
        <w:tc>
          <w:tcPr>
            <w:tcW w:w="7194" w:type="dxa"/>
          </w:tcPr>
          <w:p w:rsidR="00D31388" w:rsidRPr="005635CA" w:rsidRDefault="00D31388" w:rsidP="00BA54C0">
            <w:pPr>
              <w:rPr>
                <w:rFonts w:ascii="Times New Roman" w:hAnsi="Times New Roman" w:cs="Times New Roman"/>
                <w:sz w:val="40"/>
                <w:szCs w:val="24"/>
              </w:rPr>
            </w:pPr>
          </w:p>
        </w:tc>
      </w:tr>
    </w:tbl>
    <w:p w:rsidR="00D31388" w:rsidRDefault="00D31388" w:rsidP="00BA54C0">
      <w:pPr>
        <w:rPr>
          <w:rFonts w:ascii="Times New Roman" w:hAnsi="Times New Roman" w:cs="Times New Roman"/>
          <w:sz w:val="24"/>
          <w:szCs w:val="24"/>
        </w:rPr>
      </w:pPr>
    </w:p>
    <w:p w:rsidR="001B1C80" w:rsidRDefault="001B1C80" w:rsidP="00340BC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6344DB">
        <w:rPr>
          <w:rFonts w:ascii="Times New Roman" w:hAnsi="Times New Roman" w:cs="Times New Roman"/>
          <w:b/>
          <w:sz w:val="24"/>
          <w:szCs w:val="24"/>
        </w:rPr>
        <w:t>Stebėjimo</w:t>
      </w:r>
      <w:r>
        <w:rPr>
          <w:rFonts w:ascii="Times New Roman" w:hAnsi="Times New Roman" w:cs="Times New Roman"/>
          <w:b/>
          <w:sz w:val="24"/>
          <w:szCs w:val="24"/>
        </w:rPr>
        <w:t xml:space="preserve"> išvada</w:t>
      </w:r>
    </w:p>
    <w:p w:rsidR="00340BCE" w:rsidRDefault="00340BCE" w:rsidP="00045502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340BCE" w:rsidRDefault="00340BCE" w:rsidP="00340BCE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B1C80" w:rsidRDefault="001B1C80" w:rsidP="00340BC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. Įsivertinimas</w:t>
      </w:r>
    </w:p>
    <w:p w:rsidR="00340BCE" w:rsidRDefault="00340BCE" w:rsidP="00045502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340BCE" w:rsidRDefault="00340BCE" w:rsidP="00045502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340BCE" w:rsidRDefault="00340BCE" w:rsidP="00045502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340BCE" w:rsidRDefault="00340BCE" w:rsidP="00BA54C0">
      <w:pPr>
        <w:rPr>
          <w:rFonts w:ascii="Times New Roman" w:hAnsi="Times New Roman" w:cs="Times New Roman"/>
          <w:b/>
          <w:sz w:val="24"/>
          <w:szCs w:val="24"/>
        </w:rPr>
      </w:pPr>
    </w:p>
    <w:p w:rsidR="00D3750B" w:rsidRDefault="001B1C80" w:rsidP="00045502">
      <w:pPr>
        <w:tabs>
          <w:tab w:val="left" w:pos="42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. Papildomos užduotys</w:t>
      </w:r>
    </w:p>
    <w:p w:rsidR="00A36DB5" w:rsidRPr="001B1C80" w:rsidRDefault="00834B47" w:rsidP="006232B7">
      <w:pPr>
        <w:pStyle w:val="Sraopastraipa"/>
        <w:numPr>
          <w:ilvl w:val="1"/>
          <w:numId w:val="4"/>
        </w:numPr>
        <w:tabs>
          <w:tab w:val="left" w:pos="426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6DB5" w:rsidRPr="001B1C80">
        <w:rPr>
          <w:rFonts w:ascii="Times New Roman" w:hAnsi="Times New Roman" w:cs="Times New Roman"/>
          <w:sz w:val="24"/>
          <w:szCs w:val="24"/>
        </w:rPr>
        <w:t>Kuri audinio dalis lemia, kad kraujas yra skysta</w:t>
      </w:r>
      <w:r>
        <w:rPr>
          <w:rFonts w:ascii="Times New Roman" w:hAnsi="Times New Roman" w:cs="Times New Roman"/>
          <w:sz w:val="24"/>
          <w:szCs w:val="24"/>
        </w:rPr>
        <w:t>s audinys, o kaulinis – kietas</w:t>
      </w:r>
      <w:r w:rsidR="006344DB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A54C0" w:rsidRPr="00834B47" w:rsidRDefault="006344DB" w:rsidP="006232B7">
      <w:pPr>
        <w:pStyle w:val="Sraopastraipa"/>
        <w:numPr>
          <w:ilvl w:val="1"/>
          <w:numId w:val="4"/>
        </w:numPr>
        <w:tabs>
          <w:tab w:val="left" w:pos="426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A54C0" w:rsidRPr="00834B47">
        <w:rPr>
          <w:rFonts w:ascii="Times New Roman" w:hAnsi="Times New Roman" w:cs="Times New Roman"/>
          <w:sz w:val="24"/>
          <w:szCs w:val="24"/>
        </w:rPr>
        <w:t xml:space="preserve">Kuo </w:t>
      </w:r>
      <w:r w:rsidR="001B3E65" w:rsidRPr="00834B47">
        <w:rPr>
          <w:rFonts w:ascii="Times New Roman" w:hAnsi="Times New Roman" w:cs="Times New Roman"/>
          <w:sz w:val="24"/>
          <w:szCs w:val="24"/>
        </w:rPr>
        <w:t xml:space="preserve">žmogui </w:t>
      </w:r>
      <w:r w:rsidR="00BA54C0" w:rsidRPr="00834B47">
        <w:rPr>
          <w:rFonts w:ascii="Times New Roman" w:hAnsi="Times New Roman" w:cs="Times New Roman"/>
          <w:sz w:val="24"/>
          <w:szCs w:val="24"/>
        </w:rPr>
        <w:t>naudinga, kad kraujas yra skystas audinys, o kaulinis</w:t>
      </w:r>
      <w:r w:rsidR="00D81570">
        <w:rPr>
          <w:rFonts w:ascii="Times New Roman" w:hAnsi="Times New Roman" w:cs="Times New Roman"/>
          <w:sz w:val="24"/>
          <w:szCs w:val="24"/>
        </w:rPr>
        <w:t xml:space="preserve"> –</w:t>
      </w:r>
      <w:r w:rsidR="00BA54C0" w:rsidRPr="00834B47">
        <w:rPr>
          <w:rFonts w:ascii="Times New Roman" w:hAnsi="Times New Roman" w:cs="Times New Roman"/>
          <w:sz w:val="24"/>
          <w:szCs w:val="24"/>
        </w:rPr>
        <w:t xml:space="preserve"> kietas?</w:t>
      </w:r>
    </w:p>
    <w:p w:rsidR="00F57940" w:rsidRPr="00834B47" w:rsidRDefault="006344DB" w:rsidP="006232B7">
      <w:pPr>
        <w:pStyle w:val="Sraopastraipa"/>
        <w:numPr>
          <w:ilvl w:val="1"/>
          <w:numId w:val="4"/>
        </w:numPr>
        <w:tabs>
          <w:tab w:val="left" w:pos="426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A54C0" w:rsidRPr="00834B47">
        <w:rPr>
          <w:rFonts w:ascii="Times New Roman" w:hAnsi="Times New Roman" w:cs="Times New Roman"/>
          <w:sz w:val="24"/>
          <w:szCs w:val="24"/>
        </w:rPr>
        <w:t xml:space="preserve">Susiekite nervinio audinio ląstelių sandaros ypatumus su </w:t>
      </w:r>
      <w:r w:rsidR="00287C33" w:rsidRPr="00834B47">
        <w:rPr>
          <w:rFonts w:ascii="Times New Roman" w:hAnsi="Times New Roman" w:cs="Times New Roman"/>
          <w:sz w:val="24"/>
          <w:szCs w:val="24"/>
        </w:rPr>
        <w:t>nervinio audinio funkcija.</w:t>
      </w:r>
    </w:p>
    <w:p w:rsidR="00DD44ED" w:rsidRPr="00834B47" w:rsidRDefault="006344DB" w:rsidP="006232B7">
      <w:pPr>
        <w:pStyle w:val="Sraopastraipa"/>
        <w:numPr>
          <w:ilvl w:val="1"/>
          <w:numId w:val="4"/>
        </w:numPr>
        <w:tabs>
          <w:tab w:val="left" w:pos="426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A4FFD" w:rsidRPr="00834B47">
        <w:rPr>
          <w:rFonts w:ascii="Times New Roman" w:hAnsi="Times New Roman" w:cs="Times New Roman"/>
          <w:sz w:val="24"/>
          <w:szCs w:val="24"/>
        </w:rPr>
        <w:t xml:space="preserve">Plonosios žarnos epitelis turi </w:t>
      </w:r>
      <w:proofErr w:type="spellStart"/>
      <w:r w:rsidR="00DA4FFD" w:rsidRPr="00834B47">
        <w:rPr>
          <w:rFonts w:ascii="Times New Roman" w:hAnsi="Times New Roman" w:cs="Times New Roman"/>
          <w:sz w:val="24"/>
          <w:szCs w:val="24"/>
        </w:rPr>
        <w:t>mikrogaurelius</w:t>
      </w:r>
      <w:proofErr w:type="spellEnd"/>
      <w:r w:rsidR="00C86A0E" w:rsidRPr="00834B47">
        <w:rPr>
          <w:rFonts w:ascii="Times New Roman" w:hAnsi="Times New Roman" w:cs="Times New Roman"/>
          <w:sz w:val="24"/>
          <w:szCs w:val="24"/>
        </w:rPr>
        <w:t xml:space="preserve"> – </w:t>
      </w:r>
      <w:r w:rsidR="00F57940" w:rsidRPr="00834B47">
        <w:rPr>
          <w:rFonts w:ascii="Times New Roman" w:hAnsi="Times New Roman" w:cs="Times New Roman"/>
          <w:sz w:val="24"/>
          <w:szCs w:val="24"/>
        </w:rPr>
        <w:t xml:space="preserve">ląstelių </w:t>
      </w:r>
      <w:r w:rsidR="00C86A0E" w:rsidRPr="00834B47">
        <w:rPr>
          <w:rFonts w:ascii="Times New Roman" w:hAnsi="Times New Roman" w:cs="Times New Roman"/>
          <w:sz w:val="24"/>
          <w:szCs w:val="24"/>
        </w:rPr>
        <w:t xml:space="preserve">membraninius išlinkimus. Kokia </w:t>
      </w:r>
      <w:proofErr w:type="spellStart"/>
      <w:r w:rsidR="00C86A0E" w:rsidRPr="00834B47">
        <w:rPr>
          <w:rFonts w:ascii="Times New Roman" w:hAnsi="Times New Roman" w:cs="Times New Roman"/>
          <w:sz w:val="24"/>
          <w:szCs w:val="24"/>
        </w:rPr>
        <w:t>mikrogaurelių</w:t>
      </w:r>
      <w:proofErr w:type="spellEnd"/>
      <w:r w:rsidR="00C86A0E" w:rsidRPr="00834B47">
        <w:rPr>
          <w:rFonts w:ascii="Times New Roman" w:hAnsi="Times New Roman" w:cs="Times New Roman"/>
          <w:sz w:val="24"/>
          <w:szCs w:val="24"/>
        </w:rPr>
        <w:t xml:space="preserve"> reikšmė</w:t>
      </w:r>
      <w:r w:rsidR="00D13F81" w:rsidRPr="00834B47">
        <w:rPr>
          <w:rFonts w:ascii="Times New Roman" w:hAnsi="Times New Roman" w:cs="Times New Roman"/>
          <w:sz w:val="24"/>
          <w:szCs w:val="24"/>
        </w:rPr>
        <w:t xml:space="preserve"> plonųjų žarnų atliekamoms funkcijoms</w:t>
      </w:r>
      <w:r w:rsidR="00DD44ED" w:rsidRPr="00834B47">
        <w:rPr>
          <w:rFonts w:ascii="Times New Roman" w:hAnsi="Times New Roman" w:cs="Times New Roman"/>
          <w:sz w:val="24"/>
          <w:szCs w:val="24"/>
        </w:rPr>
        <w:t>?</w:t>
      </w:r>
    </w:p>
    <w:p w:rsidR="00045502" w:rsidRPr="00474C3F" w:rsidRDefault="006344DB" w:rsidP="006232B7">
      <w:pPr>
        <w:pStyle w:val="Sraopastraipa"/>
        <w:numPr>
          <w:ilvl w:val="1"/>
          <w:numId w:val="4"/>
        </w:numPr>
        <w:tabs>
          <w:tab w:val="left" w:pos="426"/>
        </w:tabs>
        <w:spacing w:before="24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74C3F">
        <w:rPr>
          <w:rFonts w:ascii="Times New Roman" w:hAnsi="Times New Roman" w:cs="Times New Roman"/>
          <w:sz w:val="24"/>
          <w:szCs w:val="24"/>
        </w:rPr>
        <w:t xml:space="preserve"> </w:t>
      </w:r>
      <w:r w:rsidR="001B3E65" w:rsidRPr="00474C3F">
        <w:rPr>
          <w:rFonts w:ascii="Times New Roman" w:hAnsi="Times New Roman" w:cs="Times New Roman"/>
          <w:sz w:val="24"/>
          <w:szCs w:val="24"/>
        </w:rPr>
        <w:t>Raudonosios žmogaus kraujo ląstelės</w:t>
      </w:r>
      <w:r w:rsidR="009103DF" w:rsidRPr="00474C3F">
        <w:rPr>
          <w:rFonts w:ascii="Times New Roman" w:hAnsi="Times New Roman" w:cs="Times New Roman"/>
          <w:sz w:val="24"/>
          <w:szCs w:val="24"/>
        </w:rPr>
        <w:t xml:space="preserve"> (eritrocito)</w:t>
      </w:r>
      <w:r w:rsidR="001B3E65" w:rsidRPr="00474C3F">
        <w:rPr>
          <w:rFonts w:ascii="Times New Roman" w:hAnsi="Times New Roman" w:cs="Times New Roman"/>
          <w:sz w:val="24"/>
          <w:szCs w:val="24"/>
        </w:rPr>
        <w:t xml:space="preserve"> dydis</w:t>
      </w:r>
      <w:r w:rsidR="00C579DD" w:rsidRPr="00474C3F">
        <w:rPr>
          <w:rFonts w:ascii="Times New Roman" w:hAnsi="Times New Roman" w:cs="Times New Roman"/>
          <w:sz w:val="24"/>
          <w:szCs w:val="24"/>
        </w:rPr>
        <w:t xml:space="preserve"> (skersmuo)</w:t>
      </w:r>
      <w:r w:rsidR="0080007B" w:rsidRPr="00474C3F">
        <w:rPr>
          <w:rFonts w:ascii="Times New Roman" w:hAnsi="Times New Roman" w:cs="Times New Roman"/>
          <w:sz w:val="24"/>
          <w:szCs w:val="24"/>
        </w:rPr>
        <w:t xml:space="preserve"> yra </w:t>
      </w:r>
      <w:r w:rsidR="00D3750B" w:rsidRPr="00474C3F">
        <w:rPr>
          <w:rFonts w:ascii="Times New Roman" w:hAnsi="Times New Roman" w:cs="Times New Roman"/>
          <w:sz w:val="24"/>
          <w:szCs w:val="24"/>
        </w:rPr>
        <w:t>6</w:t>
      </w:r>
      <w:r w:rsidR="00D81570" w:rsidRPr="00474C3F">
        <w:rPr>
          <w:rFonts w:ascii="Times New Roman" w:hAnsi="Times New Roman" w:cs="Times New Roman"/>
          <w:sz w:val="24"/>
          <w:szCs w:val="24"/>
        </w:rPr>
        <w:t>–</w:t>
      </w:r>
      <w:r w:rsidR="00D3750B" w:rsidRPr="00474C3F">
        <w:rPr>
          <w:rFonts w:ascii="Times New Roman" w:hAnsi="Times New Roman" w:cs="Times New Roman"/>
          <w:sz w:val="24"/>
          <w:szCs w:val="24"/>
        </w:rPr>
        <w:t>9</w:t>
      </w:r>
      <w:r w:rsidR="0080007B" w:rsidRPr="00474C3F">
        <w:rPr>
          <w:rFonts w:ascii="Times New Roman" w:hAnsi="Times New Roman" w:cs="Times New Roman"/>
          <w:sz w:val="24"/>
          <w:szCs w:val="24"/>
        </w:rPr>
        <w:t xml:space="preserve"> mikrometrai (</w:t>
      </w:r>
      <w:proofErr w:type="spellStart"/>
      <w:r w:rsidR="0080007B" w:rsidRPr="00474C3F">
        <w:rPr>
          <w:rFonts w:ascii="Times New Roman" w:hAnsi="Times New Roman" w:cs="Times New Roman"/>
          <w:sz w:val="24"/>
          <w:szCs w:val="24"/>
        </w:rPr>
        <w:t>μm</w:t>
      </w:r>
      <w:proofErr w:type="spellEnd"/>
      <w:r w:rsidR="0080007B" w:rsidRPr="00474C3F">
        <w:rPr>
          <w:rFonts w:ascii="Times New Roman" w:hAnsi="Times New Roman" w:cs="Times New Roman"/>
          <w:sz w:val="24"/>
          <w:szCs w:val="24"/>
        </w:rPr>
        <w:t>).</w:t>
      </w:r>
      <w:r w:rsidR="00474C3F">
        <w:t xml:space="preserve"> </w:t>
      </w:r>
      <w:r w:rsidR="009103DF" w:rsidRPr="00474C3F">
        <w:rPr>
          <w:rFonts w:ascii="Times New Roman" w:hAnsi="Times New Roman" w:cs="Times New Roman"/>
          <w:sz w:val="24"/>
          <w:szCs w:val="24"/>
        </w:rPr>
        <w:t>K</w:t>
      </w:r>
      <w:r w:rsidR="00C579DD" w:rsidRPr="00474C3F">
        <w:rPr>
          <w:rFonts w:ascii="Times New Roman" w:hAnsi="Times New Roman" w:cs="Times New Roman"/>
          <w:sz w:val="24"/>
          <w:szCs w:val="24"/>
        </w:rPr>
        <w:t>oks šios ląstelės dydis mm ir cm?</w:t>
      </w:r>
    </w:p>
    <w:sectPr w:rsidR="00045502" w:rsidRPr="00474C3F" w:rsidSect="00045502"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2146" w:rsidRDefault="006A2146" w:rsidP="00045502">
      <w:pPr>
        <w:spacing w:after="0" w:line="240" w:lineRule="auto"/>
      </w:pPr>
      <w:r>
        <w:separator/>
      </w:r>
    </w:p>
  </w:endnote>
  <w:endnote w:type="continuationSeparator" w:id="0">
    <w:p w:rsidR="006A2146" w:rsidRDefault="006A2146" w:rsidP="00045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14962378"/>
      <w:docPartObj>
        <w:docPartGallery w:val="Page Numbers (Bottom of Page)"/>
        <w:docPartUnique/>
      </w:docPartObj>
    </w:sdtPr>
    <w:sdtContent>
      <w:p w:rsidR="00045502" w:rsidRDefault="000B5D57">
        <w:pPr>
          <w:pStyle w:val="Porat"/>
          <w:jc w:val="center"/>
        </w:pPr>
        <w:r>
          <w:fldChar w:fldCharType="begin"/>
        </w:r>
        <w:r w:rsidR="00045502">
          <w:instrText>PAGE   \* MERGEFORMAT</w:instrText>
        </w:r>
        <w:r>
          <w:fldChar w:fldCharType="separate"/>
        </w:r>
        <w:r w:rsidR="006232B7">
          <w:rPr>
            <w:noProof/>
          </w:rPr>
          <w:t>2</w:t>
        </w:r>
        <w:r>
          <w:fldChar w:fldCharType="end"/>
        </w:r>
      </w:p>
    </w:sdtContent>
  </w:sdt>
  <w:p w:rsidR="00045502" w:rsidRDefault="00045502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2146" w:rsidRDefault="006A2146" w:rsidP="00045502">
      <w:pPr>
        <w:spacing w:after="0" w:line="240" w:lineRule="auto"/>
      </w:pPr>
      <w:r>
        <w:separator/>
      </w:r>
    </w:p>
  </w:footnote>
  <w:footnote w:type="continuationSeparator" w:id="0">
    <w:p w:rsidR="006A2146" w:rsidRDefault="006A2146" w:rsidP="000455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154E00"/>
    <w:multiLevelType w:val="multilevel"/>
    <w:tmpl w:val="599AD24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204955A9"/>
    <w:multiLevelType w:val="hybridMultilevel"/>
    <w:tmpl w:val="971CAC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3900BA"/>
    <w:multiLevelType w:val="hybridMultilevel"/>
    <w:tmpl w:val="29A031E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35498F"/>
    <w:multiLevelType w:val="hybridMultilevel"/>
    <w:tmpl w:val="8FE0F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ED9482D"/>
    <w:multiLevelType w:val="multilevel"/>
    <w:tmpl w:val="32D478F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560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7AwNjSzNDKzsDRR0lEKTi0uzszPAykwrQUAg2RFHywAAAA="/>
  </w:docVars>
  <w:rsids>
    <w:rsidRoot w:val="0083055C"/>
    <w:rsid w:val="00034ADB"/>
    <w:rsid w:val="00045502"/>
    <w:rsid w:val="00057BE4"/>
    <w:rsid w:val="0008409D"/>
    <w:rsid w:val="0009047F"/>
    <w:rsid w:val="000B5D57"/>
    <w:rsid w:val="0012016F"/>
    <w:rsid w:val="0014347A"/>
    <w:rsid w:val="00185280"/>
    <w:rsid w:val="001B1C80"/>
    <w:rsid w:val="001B2B08"/>
    <w:rsid w:val="001B3E65"/>
    <w:rsid w:val="001E25A9"/>
    <w:rsid w:val="00214194"/>
    <w:rsid w:val="00216523"/>
    <w:rsid w:val="00217912"/>
    <w:rsid w:val="002504DF"/>
    <w:rsid w:val="002554BA"/>
    <w:rsid w:val="00275398"/>
    <w:rsid w:val="00287C33"/>
    <w:rsid w:val="00295943"/>
    <w:rsid w:val="002D3F59"/>
    <w:rsid w:val="002F01F3"/>
    <w:rsid w:val="002F1464"/>
    <w:rsid w:val="002F4F62"/>
    <w:rsid w:val="0030078C"/>
    <w:rsid w:val="00314C2B"/>
    <w:rsid w:val="0033558A"/>
    <w:rsid w:val="00340BCE"/>
    <w:rsid w:val="0034527E"/>
    <w:rsid w:val="00387B63"/>
    <w:rsid w:val="0039117C"/>
    <w:rsid w:val="00392E21"/>
    <w:rsid w:val="00392E99"/>
    <w:rsid w:val="00394581"/>
    <w:rsid w:val="003C655F"/>
    <w:rsid w:val="003D5D92"/>
    <w:rsid w:val="003E6B73"/>
    <w:rsid w:val="003F4CE2"/>
    <w:rsid w:val="0040144F"/>
    <w:rsid w:val="00425F9C"/>
    <w:rsid w:val="0044486A"/>
    <w:rsid w:val="004573F3"/>
    <w:rsid w:val="00457BE8"/>
    <w:rsid w:val="00473773"/>
    <w:rsid w:val="00474C3F"/>
    <w:rsid w:val="00493448"/>
    <w:rsid w:val="005047C0"/>
    <w:rsid w:val="00527D9D"/>
    <w:rsid w:val="00530EF4"/>
    <w:rsid w:val="005635CA"/>
    <w:rsid w:val="00570B28"/>
    <w:rsid w:val="00585F7E"/>
    <w:rsid w:val="005E795C"/>
    <w:rsid w:val="005F2C02"/>
    <w:rsid w:val="005F737F"/>
    <w:rsid w:val="005F7578"/>
    <w:rsid w:val="006121C3"/>
    <w:rsid w:val="0062152F"/>
    <w:rsid w:val="006232B7"/>
    <w:rsid w:val="006344DB"/>
    <w:rsid w:val="00687D3F"/>
    <w:rsid w:val="006A2146"/>
    <w:rsid w:val="006D0AD6"/>
    <w:rsid w:val="0074355D"/>
    <w:rsid w:val="00743B84"/>
    <w:rsid w:val="00760FBB"/>
    <w:rsid w:val="007703F4"/>
    <w:rsid w:val="0077566F"/>
    <w:rsid w:val="00796AD6"/>
    <w:rsid w:val="007B5B33"/>
    <w:rsid w:val="0080007B"/>
    <w:rsid w:val="0083055C"/>
    <w:rsid w:val="00834B47"/>
    <w:rsid w:val="00846E44"/>
    <w:rsid w:val="0085286C"/>
    <w:rsid w:val="00886F98"/>
    <w:rsid w:val="008F151A"/>
    <w:rsid w:val="009076D6"/>
    <w:rsid w:val="009103DF"/>
    <w:rsid w:val="0091673F"/>
    <w:rsid w:val="00965DE3"/>
    <w:rsid w:val="0098307E"/>
    <w:rsid w:val="0099275E"/>
    <w:rsid w:val="009B2B86"/>
    <w:rsid w:val="00A01684"/>
    <w:rsid w:val="00A36DB5"/>
    <w:rsid w:val="00A53E59"/>
    <w:rsid w:val="00B00FE4"/>
    <w:rsid w:val="00B14472"/>
    <w:rsid w:val="00B16AC1"/>
    <w:rsid w:val="00B4148C"/>
    <w:rsid w:val="00BA54C0"/>
    <w:rsid w:val="00BE6C62"/>
    <w:rsid w:val="00BF1842"/>
    <w:rsid w:val="00BF2E79"/>
    <w:rsid w:val="00C26A52"/>
    <w:rsid w:val="00C504FC"/>
    <w:rsid w:val="00C505B9"/>
    <w:rsid w:val="00C579DD"/>
    <w:rsid w:val="00C86A0E"/>
    <w:rsid w:val="00CE57CB"/>
    <w:rsid w:val="00CF41D5"/>
    <w:rsid w:val="00D0645D"/>
    <w:rsid w:val="00D13F81"/>
    <w:rsid w:val="00D25380"/>
    <w:rsid w:val="00D31388"/>
    <w:rsid w:val="00D313EA"/>
    <w:rsid w:val="00D3750B"/>
    <w:rsid w:val="00D43AAA"/>
    <w:rsid w:val="00D81570"/>
    <w:rsid w:val="00DA4FFD"/>
    <w:rsid w:val="00DB6DB4"/>
    <w:rsid w:val="00DC1D2F"/>
    <w:rsid w:val="00DC482F"/>
    <w:rsid w:val="00DD44ED"/>
    <w:rsid w:val="00E05994"/>
    <w:rsid w:val="00E15445"/>
    <w:rsid w:val="00E27582"/>
    <w:rsid w:val="00EB319B"/>
    <w:rsid w:val="00EB5F0E"/>
    <w:rsid w:val="00EC6FF4"/>
    <w:rsid w:val="00ED7FE6"/>
    <w:rsid w:val="00EE416F"/>
    <w:rsid w:val="00F27CB3"/>
    <w:rsid w:val="00F52E5A"/>
    <w:rsid w:val="00F57940"/>
    <w:rsid w:val="00F61A88"/>
    <w:rsid w:val="00F8433C"/>
    <w:rsid w:val="00FB66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75398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paragraph" w:styleId="Sraopastraipa">
    <w:name w:val="List Paragraph"/>
    <w:basedOn w:val="prastasis"/>
    <w:uiPriority w:val="34"/>
    <w:qFormat/>
    <w:rsid w:val="0074355D"/>
    <w:pPr>
      <w:ind w:left="720"/>
      <w:contextualSpacing/>
    </w:pPr>
  </w:style>
  <w:style w:type="paragraph" w:styleId="Betarp">
    <w:name w:val="No Spacing"/>
    <w:uiPriority w:val="1"/>
    <w:qFormat/>
    <w:rsid w:val="00F27CB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Hipersaitas">
    <w:name w:val="Hyperlink"/>
    <w:basedOn w:val="Numatytasispastraiposriftas"/>
    <w:uiPriority w:val="99"/>
    <w:unhideWhenUsed/>
    <w:rsid w:val="00F27CB3"/>
    <w:rPr>
      <w:color w:val="0000FF" w:themeColor="hyperlink"/>
      <w:u w:val="single"/>
    </w:rPr>
  </w:style>
  <w:style w:type="paragraph" w:styleId="Pataisymai">
    <w:name w:val="Revision"/>
    <w:hidden/>
    <w:uiPriority w:val="99"/>
    <w:semiHidden/>
    <w:rsid w:val="00E05994"/>
    <w:pPr>
      <w:spacing w:after="0" w:line="240" w:lineRule="auto"/>
    </w:pPr>
  </w:style>
  <w:style w:type="paragraph" w:customStyle="1" w:styleId="Default">
    <w:name w:val="Default"/>
    <w:rsid w:val="00D43A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Antrats">
    <w:name w:val="header"/>
    <w:basedOn w:val="prastasis"/>
    <w:link w:val="AntratsDiagrama"/>
    <w:uiPriority w:val="99"/>
    <w:unhideWhenUsed/>
    <w:rsid w:val="000455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45502"/>
  </w:style>
  <w:style w:type="paragraph" w:styleId="Porat">
    <w:name w:val="footer"/>
    <w:basedOn w:val="prastasis"/>
    <w:link w:val="PoratDiagrama"/>
    <w:uiPriority w:val="99"/>
    <w:unhideWhenUsed/>
    <w:rsid w:val="000455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45502"/>
  </w:style>
  <w:style w:type="paragraph" w:customStyle="1" w:styleId="prastasis1">
    <w:name w:val="Įprastasis1"/>
    <w:rsid w:val="00045502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D30D94-4DBE-4B0A-8987-2EE122DF2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31</Words>
  <Characters>532</Characters>
  <Application>Microsoft Office Word</Application>
  <DocSecurity>0</DocSecurity>
  <Lines>4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iedrė</cp:lastModifiedBy>
  <cp:revision>10</cp:revision>
  <cp:lastPrinted>2018-02-10T16:37:00Z</cp:lastPrinted>
  <dcterms:created xsi:type="dcterms:W3CDTF">2018-11-28T08:29:00Z</dcterms:created>
  <dcterms:modified xsi:type="dcterms:W3CDTF">2018-12-27T13:25:00Z</dcterms:modified>
</cp:coreProperties>
</file>